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6104, Number Passed Filter: 86459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7-16T19:17:57Z</dcterms:created>
  <dcterms:modified xsi:type="dcterms:W3CDTF">2023-07-16T1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